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14794F" w14:textId="6E7716D7" w:rsidR="0091510B" w:rsidRDefault="0091510B" w:rsidP="0091510B">
      <w:pPr>
        <w:jc w:val="center"/>
      </w:pPr>
      <w:r>
        <w:rPr>
          <w:noProof/>
        </w:rPr>
        <w:drawing>
          <wp:inline distT="0" distB="0" distL="0" distR="0" wp14:anchorId="03838CE5" wp14:editId="7581BCB2">
            <wp:extent cx="1671117" cy="2506675"/>
            <wp:effectExtent l="0" t="0" r="571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428" cy="2528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43482" w14:textId="767F534D" w:rsidR="0091510B" w:rsidRDefault="0091510B" w:rsidP="0091510B">
      <w:pPr>
        <w:spacing w:after="0"/>
        <w:jc w:val="center"/>
        <w:rPr>
          <w:b/>
          <w:bCs/>
        </w:rPr>
      </w:pPr>
      <w:r>
        <w:rPr>
          <w:b/>
          <w:bCs/>
        </w:rPr>
        <w:t>Arise and Shine</w:t>
      </w:r>
    </w:p>
    <w:p w14:paraId="0DAB9515" w14:textId="024959FE" w:rsidR="0091510B" w:rsidRDefault="0091510B" w:rsidP="0091510B">
      <w:pPr>
        <w:spacing w:after="0"/>
        <w:jc w:val="center"/>
        <w:rPr>
          <w:i/>
          <w:iCs/>
        </w:rPr>
      </w:pPr>
      <w:r>
        <w:rPr>
          <w:i/>
          <w:iCs/>
        </w:rPr>
        <w:t>“Learning and Seeking”</w:t>
      </w:r>
    </w:p>
    <w:p w14:paraId="530E22A4" w14:textId="111C76D6" w:rsidR="0091510B" w:rsidRDefault="0091510B" w:rsidP="0091510B">
      <w:pPr>
        <w:spacing w:after="0"/>
        <w:jc w:val="center"/>
      </w:pPr>
      <w:r>
        <w:t>Matthew 2:1-11</w:t>
      </w:r>
    </w:p>
    <w:p w14:paraId="0C07B74D" w14:textId="5868F336" w:rsidR="0091510B" w:rsidRDefault="0091510B" w:rsidP="0091510B">
      <w:pPr>
        <w:jc w:val="center"/>
      </w:pPr>
    </w:p>
    <w:p w14:paraId="0625DDDF" w14:textId="084DB7FE" w:rsidR="004349A9" w:rsidRDefault="0091510B" w:rsidP="0091510B">
      <w:r>
        <w:t xml:space="preserve">1. </w:t>
      </w:r>
      <w:r w:rsidR="004F5165">
        <w:t xml:space="preserve"> </w:t>
      </w:r>
      <w:r w:rsidR="004349A9">
        <w:t xml:space="preserve">Can you name one subject or </w:t>
      </w:r>
      <w:r w:rsidR="004F5165">
        <w:t>field of study</w:t>
      </w:r>
      <w:r w:rsidR="004349A9">
        <w:t xml:space="preserve"> </w:t>
      </w:r>
      <w:r w:rsidR="00BF456E">
        <w:t xml:space="preserve">you </w:t>
      </w:r>
      <w:r w:rsidR="004349A9">
        <w:t>wish you knew inside and out?</w:t>
      </w:r>
    </w:p>
    <w:p w14:paraId="000C8302" w14:textId="1D021ACE" w:rsidR="004349A9" w:rsidRDefault="004349A9" w:rsidP="0091510B"/>
    <w:p w14:paraId="74CB1C23" w14:textId="77777777" w:rsidR="004349A9" w:rsidRDefault="004349A9" w:rsidP="0091510B"/>
    <w:p w14:paraId="4D475394" w14:textId="2F03599C" w:rsidR="0091510B" w:rsidRDefault="004349A9" w:rsidP="0091510B">
      <w:r>
        <w:t>2. What stops you from pursuing that knowledge?</w:t>
      </w:r>
    </w:p>
    <w:p w14:paraId="2E9188EB" w14:textId="203E71A5" w:rsidR="004349A9" w:rsidRDefault="004349A9" w:rsidP="0091510B"/>
    <w:p w14:paraId="169A8B5B" w14:textId="41E0CF51" w:rsidR="004349A9" w:rsidRDefault="004349A9" w:rsidP="0091510B"/>
    <w:p w14:paraId="687E252C" w14:textId="2074EC4C" w:rsidR="004349A9" w:rsidRDefault="00466A47" w:rsidP="00466A47">
      <w:pPr>
        <w:tabs>
          <w:tab w:val="left" w:pos="6131"/>
        </w:tabs>
      </w:pPr>
      <w:r>
        <w:t>3. Can you name one issue in the world that</w:t>
      </w:r>
      <w:r w:rsidR="004F2580">
        <w:t xml:space="preserve"> </w:t>
      </w:r>
      <w:r w:rsidR="004F2580">
        <w:t>deeply concerns you</w:t>
      </w:r>
      <w:r w:rsidR="004F2580">
        <w:t>, or “</w:t>
      </w:r>
      <w:r>
        <w:t>breaks your heart</w:t>
      </w:r>
      <w:r w:rsidR="004F2580">
        <w:t>”</w:t>
      </w:r>
      <w:r>
        <w:t xml:space="preserve">? </w:t>
      </w:r>
      <w:r w:rsidR="004F2580">
        <w:t xml:space="preserve"> Why?</w:t>
      </w:r>
      <w:r>
        <w:tab/>
      </w:r>
    </w:p>
    <w:p w14:paraId="4B4C12AC" w14:textId="40751DF6" w:rsidR="00466A47" w:rsidRDefault="00466A47" w:rsidP="00466A47">
      <w:pPr>
        <w:tabs>
          <w:tab w:val="left" w:pos="6131"/>
        </w:tabs>
      </w:pPr>
    </w:p>
    <w:p w14:paraId="680B3929" w14:textId="119CCF16" w:rsidR="00466A47" w:rsidRDefault="00466A47" w:rsidP="00466A47">
      <w:pPr>
        <w:tabs>
          <w:tab w:val="left" w:pos="6131"/>
        </w:tabs>
      </w:pPr>
    </w:p>
    <w:p w14:paraId="7F70527A" w14:textId="3E96EDDF" w:rsidR="004349A9" w:rsidRDefault="00466A47" w:rsidP="0091510B">
      <w:r>
        <w:t xml:space="preserve">4. What are three concrete steps you can take to become more knowledgeable about </w:t>
      </w:r>
      <w:r w:rsidR="00BF456E">
        <w:t xml:space="preserve">that issue? </w:t>
      </w:r>
    </w:p>
    <w:p w14:paraId="448F28ED" w14:textId="77777777" w:rsidR="004349A9" w:rsidRDefault="004349A9" w:rsidP="0091510B"/>
    <w:p w14:paraId="40367191" w14:textId="03AFAC29" w:rsidR="004349A9" w:rsidRDefault="004349A9" w:rsidP="0091510B"/>
    <w:p w14:paraId="056C4444" w14:textId="77777777" w:rsidR="004349A9" w:rsidRPr="0091510B" w:rsidRDefault="004349A9" w:rsidP="0091510B"/>
    <w:sectPr w:rsidR="004349A9" w:rsidRPr="009151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0NDeyMDSyNLEwsTRU0lEKTi0uzszPAykwrAUAD1QGUCwAAAA="/>
  </w:docVars>
  <w:rsids>
    <w:rsidRoot w:val="0091510B"/>
    <w:rsid w:val="004349A9"/>
    <w:rsid w:val="00466A47"/>
    <w:rsid w:val="004F2580"/>
    <w:rsid w:val="004F5165"/>
    <w:rsid w:val="0091510B"/>
    <w:rsid w:val="00BF4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300E6"/>
  <w15:chartTrackingRefBased/>
  <w15:docId w15:val="{30E92A33-2CBB-4B2E-933C-60A50504D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1-01-04T01:28:00Z</dcterms:created>
  <dcterms:modified xsi:type="dcterms:W3CDTF">2021-01-04T18:34:00Z</dcterms:modified>
</cp:coreProperties>
</file>